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811"/>
        <w:gridCol w:w="809"/>
        <w:gridCol w:w="361"/>
        <w:gridCol w:w="2535"/>
        <w:gridCol w:w="323"/>
        <w:gridCol w:w="832"/>
        <w:gridCol w:w="90"/>
        <w:gridCol w:w="446"/>
        <w:gridCol w:w="1197"/>
        <w:gridCol w:w="332"/>
        <w:gridCol w:w="1291"/>
      </w:tblGrid>
      <w:tr w:rsidR="00F154A3" w:rsidRPr="00F154A3" w14:paraId="7CBDEEFC" w14:textId="77777777" w:rsidTr="00F154A3">
        <w:trPr>
          <w:trHeight w:val="288"/>
        </w:trPr>
        <w:tc>
          <w:tcPr>
            <w:tcW w:w="5000" w:type="pct"/>
            <w:gridSpan w:val="11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1DDD42" w14:textId="77777777" w:rsidR="00F154A3" w:rsidRPr="00ED3442" w:rsidRDefault="00F154A3" w:rsidP="00F154A3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20"/>
                <w:szCs w:val="20"/>
              </w:rPr>
            </w:pPr>
            <w:bookmarkStart w:id="0" w:name="RANGE!A1:E32"/>
            <w:r w:rsidRPr="007E0E67">
              <w:rPr>
                <w:rFonts w:ascii="Tahoma" w:eastAsia="Times New Roman" w:hAnsi="Tahoma" w:cs="Tahoma"/>
                <w:b/>
                <w:bCs/>
                <w:color w:val="000000" w:themeColor="text1"/>
                <w:sz w:val="48"/>
                <w:szCs w:val="48"/>
              </w:rPr>
              <w:t>AUTO REPAIR QUOTATION</w:t>
            </w:r>
            <w:bookmarkEnd w:id="0"/>
          </w:p>
        </w:tc>
      </w:tr>
      <w:tr w:rsidR="00F154A3" w:rsidRPr="00F154A3" w14:paraId="2A50A43F" w14:textId="77777777" w:rsidTr="00F154A3">
        <w:trPr>
          <w:trHeight w:val="20"/>
        </w:trPr>
        <w:tc>
          <w:tcPr>
            <w:tcW w:w="1097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D863ABA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2341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187AABE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AE0535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</w:p>
        </w:tc>
        <w:tc>
          <w:tcPr>
            <w:tcW w:w="899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0A6EFD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04E8BD64" w14:textId="77777777" w:rsidTr="00F154A3">
        <w:trPr>
          <w:trHeight w:val="360"/>
        </w:trPr>
        <w:tc>
          <w:tcPr>
            <w:tcW w:w="897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B9D189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Quotation No.:</w:t>
            </w:r>
          </w:p>
        </w:tc>
        <w:tc>
          <w:tcPr>
            <w:tcW w:w="2541" w:type="pct"/>
            <w:gridSpan w:val="6"/>
            <w:tcBorders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5DA86E01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  <w:r w:rsidRPr="00F154A3"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66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0F24F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</w:p>
        </w:tc>
        <w:tc>
          <w:tcPr>
            <w:tcW w:w="899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8149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73E5B58F" w14:textId="77777777" w:rsidTr="00F154A3">
        <w:trPr>
          <w:trHeight w:val="360"/>
        </w:trPr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B66012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Issued Date:</w:t>
            </w:r>
          </w:p>
        </w:tc>
        <w:tc>
          <w:tcPr>
            <w:tcW w:w="2541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42907BF7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  <w:r w:rsidRPr="00F154A3"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7C16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</w:p>
        </w:tc>
        <w:tc>
          <w:tcPr>
            <w:tcW w:w="89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2B2A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2994284D" w14:textId="77777777" w:rsidTr="00F154A3">
        <w:trPr>
          <w:trHeight w:val="360"/>
        </w:trPr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731DD8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Due Date:</w:t>
            </w:r>
          </w:p>
        </w:tc>
        <w:tc>
          <w:tcPr>
            <w:tcW w:w="2541" w:type="pct"/>
            <w:gridSpan w:val="6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314CBAB7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  <w:r w:rsidRPr="00F154A3"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  <w:t> 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D0C0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62626"/>
                <w:sz w:val="20"/>
                <w:szCs w:val="20"/>
              </w:rPr>
            </w:pPr>
          </w:p>
        </w:tc>
        <w:tc>
          <w:tcPr>
            <w:tcW w:w="89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4087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17F5E0D9" w14:textId="77777777" w:rsidTr="00F154A3">
        <w:trPr>
          <w:trHeight w:val="20"/>
        </w:trPr>
        <w:tc>
          <w:tcPr>
            <w:tcW w:w="268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E0B9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BEF5F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0B5E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F8BB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525FC5F0" w14:textId="77777777" w:rsidTr="000A4DE1">
        <w:trPr>
          <w:trHeight w:val="360"/>
        </w:trPr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FA02D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lient</w:t>
            </w:r>
          </w:p>
        </w:tc>
        <w:tc>
          <w:tcPr>
            <w:tcW w:w="205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0B2CB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Name]</w:t>
            </w:r>
          </w:p>
        </w:tc>
        <w:tc>
          <w:tcPr>
            <w:tcW w:w="690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7E46D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ontractor</w:t>
            </w:r>
          </w:p>
        </w:tc>
        <w:tc>
          <w:tcPr>
            <w:tcW w:w="181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2D26F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Name]</w:t>
            </w:r>
          </w:p>
        </w:tc>
      </w:tr>
      <w:tr w:rsidR="00F154A3" w:rsidRPr="00F154A3" w14:paraId="76E6792A" w14:textId="77777777" w:rsidTr="000A4DE1">
        <w:trPr>
          <w:trHeight w:val="360"/>
        </w:trPr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96B51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205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6E82E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Address]</w:t>
            </w:r>
          </w:p>
        </w:tc>
        <w:tc>
          <w:tcPr>
            <w:tcW w:w="690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95F9D1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</w:rPr>
            </w:pPr>
          </w:p>
        </w:tc>
        <w:tc>
          <w:tcPr>
            <w:tcW w:w="181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D76E2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Address]</w:t>
            </w:r>
          </w:p>
        </w:tc>
      </w:tr>
      <w:tr w:rsidR="00F154A3" w:rsidRPr="00F154A3" w14:paraId="52667DBF" w14:textId="77777777" w:rsidTr="000A4DE1">
        <w:trPr>
          <w:trHeight w:val="360"/>
        </w:trPr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41E3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205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35E3C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City, State, Zip Code]</w:t>
            </w:r>
          </w:p>
        </w:tc>
        <w:tc>
          <w:tcPr>
            <w:tcW w:w="690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2E330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</w:rPr>
            </w:pPr>
          </w:p>
        </w:tc>
        <w:tc>
          <w:tcPr>
            <w:tcW w:w="181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28C8B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City, State, Zip Code]</w:t>
            </w:r>
          </w:p>
        </w:tc>
      </w:tr>
      <w:tr w:rsidR="00F154A3" w:rsidRPr="00F154A3" w14:paraId="4D39466A" w14:textId="77777777" w:rsidTr="000A4DE1">
        <w:trPr>
          <w:trHeight w:val="360"/>
        </w:trPr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2ECA4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205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D2AC4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Phone no.]</w:t>
            </w:r>
          </w:p>
        </w:tc>
        <w:tc>
          <w:tcPr>
            <w:tcW w:w="690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0E7D36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</w:rPr>
            </w:pPr>
          </w:p>
        </w:tc>
        <w:tc>
          <w:tcPr>
            <w:tcW w:w="181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682EB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  <w:r w:rsidRPr="00F154A3">
              <w:rPr>
                <w:rFonts w:ascii="Calibri" w:eastAsia="Times New Roman" w:hAnsi="Calibri" w:cs="Calibri"/>
                <w:color w:val="262626"/>
              </w:rPr>
              <w:t>[Phone no.]</w:t>
            </w:r>
          </w:p>
        </w:tc>
      </w:tr>
      <w:tr w:rsidR="00F154A3" w:rsidRPr="00F154A3" w14:paraId="196536A3" w14:textId="77777777" w:rsidTr="00F154A3">
        <w:trPr>
          <w:trHeight w:val="20"/>
        </w:trPr>
        <w:tc>
          <w:tcPr>
            <w:tcW w:w="268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F3091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262626"/>
              </w:rPr>
            </w:pPr>
          </w:p>
        </w:tc>
        <w:tc>
          <w:tcPr>
            <w:tcW w:w="75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6FF45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BD6AD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7982C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583FC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45AFEE54" w14:textId="77777777" w:rsidTr="00F154A3">
        <w:trPr>
          <w:trHeight w:val="331"/>
        </w:trPr>
        <w:tc>
          <w:tcPr>
            <w:tcW w:w="268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DC7C1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 w:rsidRPr="00F154A3">
              <w:rPr>
                <w:rFonts w:ascii="Calibri" w:eastAsia="Times New Roman" w:hAnsi="Calibri" w:cs="Calibri"/>
                <w:b/>
                <w:bCs/>
                <w:color w:val="262626"/>
              </w:rPr>
              <w:t>Total Parts: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52E52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EFF9F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125BD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1BF97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6804F390" w14:textId="77777777" w:rsidTr="00F154A3">
        <w:trPr>
          <w:trHeight w:val="331"/>
        </w:trPr>
        <w:tc>
          <w:tcPr>
            <w:tcW w:w="268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6EAB4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  <w:r w:rsidRPr="00F154A3">
              <w:rPr>
                <w:rFonts w:ascii="Calibri" w:eastAsia="Times New Roman" w:hAnsi="Calibri" w:cs="Calibri"/>
                <w:b/>
                <w:bCs/>
                <w:color w:val="262626"/>
              </w:rPr>
              <w:t>Total Labor: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BB3A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62626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96FB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FF23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C78B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6B5575D3" w14:textId="77777777" w:rsidTr="00F154A3">
        <w:trPr>
          <w:trHeight w:val="20"/>
        </w:trPr>
        <w:tc>
          <w:tcPr>
            <w:tcW w:w="2680" w:type="pct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D3E0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8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F5D1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F2AAB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4B07E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3D1D3" w14:textId="77777777" w:rsidR="00F154A3" w:rsidRPr="00F154A3" w:rsidRDefault="00F154A3" w:rsidP="00F154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12AC6C43" w14:textId="77777777" w:rsidTr="00F154A3">
        <w:trPr>
          <w:trHeight w:val="432"/>
        </w:trPr>
        <w:tc>
          <w:tcPr>
            <w:tcW w:w="2680" w:type="pct"/>
            <w:gridSpan w:val="5"/>
            <w:tcBorders>
              <w:top w:val="nil"/>
              <w:left w:val="nil"/>
              <w:bottom w:val="single" w:sz="18" w:space="0" w:color="339966"/>
              <w:right w:val="nil"/>
            </w:tcBorders>
            <w:shd w:val="clear" w:color="auto" w:fill="auto"/>
            <w:vAlign w:val="center"/>
            <w:hideMark/>
          </w:tcPr>
          <w:p w14:paraId="48960841" w14:textId="77777777" w:rsidR="00F154A3" w:rsidRPr="007E0E67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Description</w:t>
            </w:r>
            <w:bookmarkStart w:id="1" w:name="_GoBack"/>
            <w:bookmarkEnd w:id="1"/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18" w:space="0" w:color="339966"/>
              <w:right w:val="nil"/>
            </w:tcBorders>
            <w:shd w:val="clear" w:color="auto" w:fill="auto"/>
            <w:vAlign w:val="center"/>
            <w:hideMark/>
          </w:tcPr>
          <w:p w14:paraId="3EC76EF8" w14:textId="77777777" w:rsidR="00F154A3" w:rsidRPr="007E0E67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Parts</w:t>
            </w:r>
          </w:p>
        </w:tc>
        <w:tc>
          <w:tcPr>
            <w:tcW w:w="847" w:type="pct"/>
            <w:gridSpan w:val="2"/>
            <w:tcBorders>
              <w:top w:val="nil"/>
              <w:left w:val="nil"/>
              <w:bottom w:val="single" w:sz="18" w:space="0" w:color="339966"/>
              <w:right w:val="nil"/>
            </w:tcBorders>
            <w:shd w:val="clear" w:color="auto" w:fill="auto"/>
            <w:vAlign w:val="center"/>
            <w:hideMark/>
          </w:tcPr>
          <w:p w14:paraId="03F8F345" w14:textId="77777777" w:rsidR="00F154A3" w:rsidRPr="007E0E67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Labor</w:t>
            </w:r>
          </w:p>
        </w:tc>
        <w:tc>
          <w:tcPr>
            <w:tcW w:w="715" w:type="pct"/>
            <w:tcBorders>
              <w:top w:val="nil"/>
              <w:left w:val="nil"/>
              <w:bottom w:val="single" w:sz="18" w:space="0" w:color="339966"/>
              <w:right w:val="nil"/>
            </w:tcBorders>
            <w:shd w:val="clear" w:color="auto" w:fill="auto"/>
            <w:vAlign w:val="center"/>
            <w:hideMark/>
          </w:tcPr>
          <w:p w14:paraId="00994303" w14:textId="77777777" w:rsidR="00F154A3" w:rsidRPr="007E0E67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</w:tr>
      <w:tr w:rsidR="00F154A3" w:rsidRPr="00F154A3" w14:paraId="19EF9CEE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single" w:sz="18" w:space="0" w:color="339966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7BC1F338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Brake repair </w:t>
            </w:r>
          </w:p>
        </w:tc>
        <w:tc>
          <w:tcPr>
            <w:tcW w:w="758" w:type="pct"/>
            <w:gridSpan w:val="3"/>
            <w:tcBorders>
              <w:top w:val="single" w:sz="18" w:space="0" w:color="339966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A9CAF7A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47" w:type="pct"/>
            <w:gridSpan w:val="2"/>
            <w:tcBorders>
              <w:top w:val="single" w:sz="18" w:space="0" w:color="339966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4804D4C7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715" w:type="pct"/>
            <w:tcBorders>
              <w:top w:val="single" w:sz="18" w:space="0" w:color="339966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7C63C0FD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.00</w:t>
            </w:r>
          </w:p>
        </w:tc>
      </w:tr>
      <w:tr w:rsidR="00F154A3" w:rsidRPr="00F154A3" w14:paraId="1E3295B1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1864030C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eering Repair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4FD599C2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0787C5F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9481AA2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.00</w:t>
            </w:r>
          </w:p>
        </w:tc>
      </w:tr>
      <w:tr w:rsidR="00F154A3" w:rsidRPr="00F154A3" w14:paraId="6B303320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15A55CCD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C Service &amp; repair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03E5F27A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2793E92B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7064EEF5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.00</w:t>
            </w:r>
          </w:p>
        </w:tc>
      </w:tr>
      <w:tr w:rsidR="00F154A3" w:rsidRPr="00F154A3" w14:paraId="114B5FA0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32631DC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il Change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B5399AA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13AF94F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E7B0A6A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0.00</w:t>
            </w:r>
          </w:p>
        </w:tc>
      </w:tr>
      <w:tr w:rsidR="00F154A3" w:rsidRPr="00F154A3" w14:paraId="41B431D0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13A02BCF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ier Alignment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02BD5DE6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5C7EEC9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22071A2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0.00</w:t>
            </w:r>
          </w:p>
        </w:tc>
      </w:tr>
      <w:tr w:rsidR="00F154A3" w:rsidRPr="00F154A3" w14:paraId="0FFE9DBA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8E7C9DC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iming belt replacement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2F37D9D6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0CACA336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5FE187F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0.00</w:t>
            </w:r>
          </w:p>
        </w:tc>
      </w:tr>
      <w:tr w:rsidR="00F154A3" w:rsidRPr="00F154A3" w14:paraId="6B092AC5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5F59707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29AFB2B3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467379F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16CDAA41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</w:t>
            </w:r>
          </w:p>
        </w:tc>
      </w:tr>
      <w:tr w:rsidR="00F154A3" w:rsidRPr="00F154A3" w14:paraId="660232A0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9BAB962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8" w:type="pct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6B66BB24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F264C69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5B4E4D8E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</w:t>
            </w:r>
          </w:p>
        </w:tc>
      </w:tr>
      <w:tr w:rsidR="00F154A3" w:rsidRPr="00F154A3" w14:paraId="54D5C291" w14:textId="77777777" w:rsidTr="007E0E67">
        <w:trPr>
          <w:trHeight w:val="547"/>
        </w:trPr>
        <w:tc>
          <w:tcPr>
            <w:tcW w:w="2680" w:type="pct"/>
            <w:gridSpan w:val="5"/>
            <w:tcBorders>
              <w:top w:val="single" w:sz="4" w:space="0" w:color="D9D9D9"/>
              <w:left w:val="nil"/>
              <w:bottom w:val="single" w:sz="18" w:space="0" w:color="339966"/>
              <w:right w:val="nil"/>
            </w:tcBorders>
            <w:shd w:val="clear" w:color="auto" w:fill="E7E6E6" w:themeFill="background2"/>
            <w:vAlign w:val="center"/>
            <w:hideMark/>
          </w:tcPr>
          <w:p w14:paraId="7D5D0F7E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8" w:type="pct"/>
            <w:gridSpan w:val="3"/>
            <w:tcBorders>
              <w:top w:val="single" w:sz="4" w:space="0" w:color="D9D9D9"/>
              <w:left w:val="nil"/>
              <w:bottom w:val="single" w:sz="18" w:space="0" w:color="339966"/>
              <w:right w:val="nil"/>
            </w:tcBorders>
            <w:shd w:val="clear" w:color="auto" w:fill="E7E6E6" w:themeFill="background2"/>
            <w:vAlign w:val="center"/>
            <w:hideMark/>
          </w:tcPr>
          <w:p w14:paraId="76286023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47" w:type="pct"/>
            <w:gridSpan w:val="2"/>
            <w:tcBorders>
              <w:top w:val="single" w:sz="4" w:space="0" w:color="D9D9D9"/>
              <w:left w:val="nil"/>
              <w:bottom w:val="single" w:sz="18" w:space="0" w:color="339966"/>
              <w:right w:val="nil"/>
            </w:tcBorders>
            <w:shd w:val="clear" w:color="auto" w:fill="E7E6E6" w:themeFill="background2"/>
            <w:vAlign w:val="center"/>
            <w:hideMark/>
          </w:tcPr>
          <w:p w14:paraId="05FD193A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15" w:type="pct"/>
            <w:tcBorders>
              <w:top w:val="single" w:sz="4" w:space="0" w:color="D9D9D9"/>
              <w:left w:val="nil"/>
              <w:bottom w:val="single" w:sz="18" w:space="0" w:color="339966"/>
              <w:right w:val="nil"/>
            </w:tcBorders>
            <w:shd w:val="clear" w:color="auto" w:fill="E7E6E6" w:themeFill="background2"/>
            <w:vAlign w:val="center"/>
            <w:hideMark/>
          </w:tcPr>
          <w:p w14:paraId="59BD78F2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</w:t>
            </w:r>
          </w:p>
        </w:tc>
      </w:tr>
      <w:tr w:rsidR="00F154A3" w:rsidRPr="00F154A3" w14:paraId="7CFE345C" w14:textId="77777777" w:rsidTr="00F154A3">
        <w:trPr>
          <w:trHeight w:val="518"/>
        </w:trPr>
        <w:tc>
          <w:tcPr>
            <w:tcW w:w="3438" w:type="pct"/>
            <w:gridSpan w:val="8"/>
            <w:tcBorders>
              <w:top w:val="single" w:sz="18" w:space="0" w:color="339966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608AC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47" w:type="pct"/>
            <w:gridSpan w:val="2"/>
            <w:tcBorders>
              <w:top w:val="single" w:sz="18" w:space="0" w:color="339966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779B6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154A3">
              <w:rPr>
                <w:rFonts w:ascii="Calibri" w:eastAsia="Times New Roman" w:hAnsi="Calibri" w:cs="Calibri"/>
                <w:b/>
                <w:bCs/>
                <w:color w:val="000000"/>
              </w:rPr>
              <w:t>Sub Total</w:t>
            </w:r>
          </w:p>
        </w:tc>
        <w:tc>
          <w:tcPr>
            <w:tcW w:w="715" w:type="pct"/>
            <w:tcBorders>
              <w:top w:val="single" w:sz="18" w:space="0" w:color="339966"/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0265230C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620.00</w:t>
            </w:r>
          </w:p>
        </w:tc>
      </w:tr>
      <w:tr w:rsidR="00F154A3" w:rsidRPr="00F154A3" w14:paraId="2D6466AB" w14:textId="77777777" w:rsidTr="007E0E67">
        <w:trPr>
          <w:trHeight w:val="518"/>
        </w:trPr>
        <w:tc>
          <w:tcPr>
            <w:tcW w:w="3438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2BA5AF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24"/>
                <w:szCs w:val="24"/>
              </w:rPr>
            </w:pPr>
            <w:r w:rsidRPr="007E0E6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Terms &amp; Conditions:</w:t>
            </w:r>
          </w:p>
        </w:tc>
        <w:tc>
          <w:tcPr>
            <w:tcW w:w="8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08800983" w14:textId="77777777" w:rsidR="00F154A3" w:rsidRPr="00F154A3" w:rsidRDefault="00630F39" w:rsidP="00630F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GST</w:t>
            </w:r>
            <w:r w:rsidR="00F154A3" w:rsidRPr="00F154A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@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  <w:r w:rsidR="00F154A3" w:rsidRPr="00F154A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%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E7E6E6" w:themeFill="background2"/>
            <w:vAlign w:val="center"/>
            <w:hideMark/>
          </w:tcPr>
          <w:p w14:paraId="32F99F63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  <w:szCs w:val="20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b/>
                <w:bCs/>
                <w:color w:val="262626"/>
                <w:szCs w:val="20"/>
              </w:rPr>
              <w:t>31.00</w:t>
            </w:r>
          </w:p>
        </w:tc>
      </w:tr>
      <w:tr w:rsidR="00F154A3" w:rsidRPr="00F154A3" w14:paraId="4354FC7F" w14:textId="77777777" w:rsidTr="00F154A3">
        <w:trPr>
          <w:trHeight w:val="518"/>
        </w:trPr>
        <w:tc>
          <w:tcPr>
            <w:tcW w:w="3141" w:type="pct"/>
            <w:gridSpan w:val="6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FC36F74" w14:textId="77777777" w:rsidR="000A4DE1" w:rsidRDefault="00F154A3" w:rsidP="00F154A3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342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 xml:space="preserve">Customer will be billed after indicating </w:t>
            </w:r>
          </w:p>
          <w:p w14:paraId="0797C455" w14:textId="77777777" w:rsidR="00F154A3" w:rsidRPr="00F154A3" w:rsidRDefault="000A4DE1" w:rsidP="000A4DE1">
            <w:pPr>
              <w:pStyle w:val="ListParagraph"/>
              <w:spacing w:after="0" w:line="276" w:lineRule="auto"/>
              <w:ind w:left="342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>Acceptance</w:t>
            </w:r>
            <w:r w:rsidR="00F154A3" w:rsidRPr="00F154A3">
              <w:rPr>
                <w:rFonts w:ascii="Calibri" w:eastAsia="Times New Roman" w:hAnsi="Calibri" w:cs="Calibri"/>
                <w:color w:val="000000"/>
              </w:rPr>
              <w:t xml:space="preserve"> of this quote.</w:t>
            </w:r>
          </w:p>
          <w:p w14:paraId="6453A8D9" w14:textId="77777777" w:rsidR="000A4DE1" w:rsidRDefault="00F154A3" w:rsidP="00F154A3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342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 xml:space="preserve">Payment will be due prior to delivery </w:t>
            </w:r>
          </w:p>
          <w:p w14:paraId="788180F8" w14:textId="77777777" w:rsidR="00F154A3" w:rsidRPr="00F154A3" w:rsidRDefault="000A4DE1" w:rsidP="000A4DE1">
            <w:pPr>
              <w:pStyle w:val="ListParagraph"/>
              <w:spacing w:after="0" w:line="276" w:lineRule="auto"/>
              <w:ind w:left="342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>Of</w:t>
            </w:r>
            <w:r w:rsidR="00F154A3" w:rsidRPr="00F154A3">
              <w:rPr>
                <w:rFonts w:ascii="Calibri" w:eastAsia="Times New Roman" w:hAnsi="Calibri" w:cs="Calibri"/>
                <w:color w:val="000000"/>
              </w:rPr>
              <w:t xml:space="preserve"> service and goods.</w:t>
            </w:r>
          </w:p>
          <w:p w14:paraId="1B3D98C4" w14:textId="77777777" w:rsidR="000A4DE1" w:rsidRDefault="00F154A3" w:rsidP="00F154A3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ind w:left="342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>Please fax or mail the signed price quote</w:t>
            </w:r>
          </w:p>
          <w:p w14:paraId="251A559F" w14:textId="77777777" w:rsidR="00F154A3" w:rsidRPr="00F154A3" w:rsidRDefault="000A4DE1" w:rsidP="000A4DE1">
            <w:pPr>
              <w:pStyle w:val="ListParagraph"/>
              <w:spacing w:after="0" w:line="276" w:lineRule="auto"/>
              <w:ind w:left="342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>To</w:t>
            </w:r>
            <w:r w:rsidR="00F154A3" w:rsidRPr="00F154A3">
              <w:rPr>
                <w:rFonts w:ascii="Calibri" w:eastAsia="Times New Roman" w:hAnsi="Calibri" w:cs="Calibri"/>
                <w:color w:val="000000"/>
              </w:rPr>
              <w:t xml:space="preserve"> the address above.</w:t>
            </w:r>
          </w:p>
        </w:tc>
        <w:tc>
          <w:tcPr>
            <w:tcW w:w="297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E5373FF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60987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154A3">
              <w:rPr>
                <w:rFonts w:ascii="Calibri" w:eastAsia="Times New Roman" w:hAnsi="Calibri" w:cs="Calibri"/>
                <w:b/>
                <w:bCs/>
                <w:color w:val="000000"/>
              </w:rPr>
              <w:t>Others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vAlign w:val="center"/>
            <w:hideMark/>
          </w:tcPr>
          <w:p w14:paraId="30F85EAE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62626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262626"/>
                <w:szCs w:val="20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b/>
                <w:bCs/>
                <w:color w:val="262626"/>
                <w:szCs w:val="20"/>
              </w:rPr>
              <w:t>50.00</w:t>
            </w:r>
          </w:p>
        </w:tc>
      </w:tr>
      <w:tr w:rsidR="00F154A3" w:rsidRPr="00F154A3" w14:paraId="4CB57933" w14:textId="77777777" w:rsidTr="007E0E67">
        <w:trPr>
          <w:trHeight w:val="518"/>
        </w:trPr>
        <w:tc>
          <w:tcPr>
            <w:tcW w:w="3141" w:type="pct"/>
            <w:gridSpan w:val="6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E677253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7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9999FE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0CB575D3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Total Due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000000" w:themeFill="text1"/>
            <w:vAlign w:val="center"/>
            <w:hideMark/>
          </w:tcPr>
          <w:p w14:paraId="2875DD3F" w14:textId="77777777" w:rsidR="00F154A3" w:rsidRPr="00F154A3" w:rsidRDefault="00630F39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s.</w:t>
            </w:r>
            <w:r w:rsidR="00F154A3" w:rsidRPr="00F154A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701.00</w:t>
            </w:r>
          </w:p>
        </w:tc>
      </w:tr>
      <w:tr w:rsidR="00F154A3" w:rsidRPr="00F154A3" w14:paraId="1BE98675" w14:textId="77777777" w:rsidTr="00F154A3">
        <w:trPr>
          <w:trHeight w:val="20"/>
        </w:trPr>
        <w:tc>
          <w:tcPr>
            <w:tcW w:w="3141" w:type="pct"/>
            <w:gridSpan w:val="6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78605" w14:textId="77777777" w:rsidR="00F154A3" w:rsidRPr="00F154A3" w:rsidRDefault="00F154A3" w:rsidP="00F154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5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D6E9D" w14:textId="77777777" w:rsidR="00F154A3" w:rsidRPr="00F154A3" w:rsidRDefault="00F154A3" w:rsidP="00F154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54A3" w:rsidRPr="00F154A3" w14:paraId="5312B283" w14:textId="77777777" w:rsidTr="00F154A3">
        <w:trPr>
          <w:trHeight w:val="144"/>
        </w:trPr>
        <w:tc>
          <w:tcPr>
            <w:tcW w:w="3438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7EF13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2" w:type="pct"/>
            <w:gridSpan w:val="3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3EFB8B10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F154A3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 </w:t>
            </w:r>
          </w:p>
        </w:tc>
      </w:tr>
      <w:tr w:rsidR="00F154A3" w:rsidRPr="00F154A3" w14:paraId="7BD7AC03" w14:textId="77777777" w:rsidTr="00F154A3">
        <w:trPr>
          <w:trHeight w:val="300"/>
        </w:trPr>
        <w:tc>
          <w:tcPr>
            <w:tcW w:w="3438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7334B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</w:p>
        </w:tc>
        <w:tc>
          <w:tcPr>
            <w:tcW w:w="1562" w:type="pct"/>
            <w:gridSpan w:val="3"/>
            <w:tcBorders>
              <w:top w:val="single" w:sz="2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5786B6" w14:textId="77777777" w:rsidR="00F154A3" w:rsidRPr="00F154A3" w:rsidRDefault="00F154A3" w:rsidP="00F154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154A3">
              <w:rPr>
                <w:rFonts w:ascii="Calibri" w:eastAsia="Times New Roman" w:hAnsi="Calibri" w:cs="Calibri"/>
                <w:color w:val="000000"/>
              </w:rPr>
              <w:t>Signature of Approval</w:t>
            </w:r>
          </w:p>
        </w:tc>
      </w:tr>
    </w:tbl>
    <w:p w14:paraId="1BEEDC43" w14:textId="77777777" w:rsidR="006F4587" w:rsidRDefault="007E0E67"/>
    <w:sectPr w:rsidR="006F4587" w:rsidSect="00F154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1D3"/>
    <w:multiLevelType w:val="hybridMultilevel"/>
    <w:tmpl w:val="4DCAB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2330C"/>
    <w:multiLevelType w:val="hybridMultilevel"/>
    <w:tmpl w:val="13A034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C2778"/>
    <w:multiLevelType w:val="hybridMultilevel"/>
    <w:tmpl w:val="C11CEA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B517B"/>
    <w:multiLevelType w:val="hybridMultilevel"/>
    <w:tmpl w:val="60B09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G1MLIwMDI1MDZS0lEKTi0uzszPAykwqgUAtiZrZSwAAAA="/>
  </w:docVars>
  <w:rsids>
    <w:rsidRoot w:val="00F154A3"/>
    <w:rsid w:val="000A4DE1"/>
    <w:rsid w:val="00630F39"/>
    <w:rsid w:val="007A346B"/>
    <w:rsid w:val="007D705C"/>
    <w:rsid w:val="007E0E67"/>
    <w:rsid w:val="00B6439E"/>
    <w:rsid w:val="00ED3442"/>
    <w:rsid w:val="00F15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39D67"/>
  <w15:chartTrackingRefBased/>
  <w15:docId w15:val="{9EB9990B-0BAD-4769-AE99-8CD40A116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9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berry</dc:creator>
  <cp:keywords/>
  <dc:description/>
  <cp:lastModifiedBy>MahendiAli Kadiwala</cp:lastModifiedBy>
  <cp:revision>6</cp:revision>
  <dcterms:created xsi:type="dcterms:W3CDTF">2019-05-08T10:30:00Z</dcterms:created>
  <dcterms:modified xsi:type="dcterms:W3CDTF">2020-03-24T08:39:00Z</dcterms:modified>
</cp:coreProperties>
</file>